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Zimbabwe</w:t>
      </w:r>
      <w:r>
        <w:t xml:space="preserve"> </w:t>
      </w:r>
      <w:r>
        <w:t xml:space="preserve">Harare)</w:t>
      </w:r>
    </w:p>
    <w:bookmarkStart w:id="22" w:name="scholarship-application-letter"/>
    <w:p>
      <w:pPr>
        <w:pStyle w:val="Heading1"/>
      </w:pPr>
      <w:r>
        <w:t xml:space="preserve">SCHOLARSHIP APPLICATION LETTER</w:t>
      </w:r>
    </w:p>
    <w:p>
      <w:pPr>
        <w:pStyle w:val="FirstParagraph"/>
      </w:pPr>
      <w:r>
        <w:t xml:space="preserve">Date: October 26, 2023</w:t>
      </w:r>
    </w:p>
    <w:p>
      <w:pPr>
        <w:pStyle w:val="BodyText"/>
      </w:pPr>
      <w:r>
        <w:t xml:space="preserve">The Scholarship Committee</w:t>
      </w:r>
      <w:r>
        <w:br/>
      </w:r>
      <w:r>
        <w:t xml:space="preserve">Global Technology Foundation</w:t>
      </w:r>
      <w:r>
        <w:br/>
      </w:r>
      <w:r>
        <w:t xml:space="preserve">Harare, Zimbabwe</w:t>
      </w:r>
    </w:p>
    <w:bookmarkStart w:id="21" w:name="Xa064177b453f0cb1a9e57b4d4e3842ed8db4b14"/>
    <w:p>
      <w:pPr>
        <w:pStyle w:val="Heading2"/>
      </w:pPr>
      <w:r>
        <w:t xml:space="preserve">Application for Scholarship to Pursue Bachelor of Science in Computer Engineering at the University of Zimbabwe</w:t>
      </w:r>
    </w:p>
    <w:p>
      <w:pPr>
        <w:pStyle w:val="FirstParagraph"/>
      </w:pPr>
      <w:r>
        <w:t xml:space="preserve">Dear Scholarship Committee,</w:t>
      </w:r>
    </w:p>
    <w:p>
      <w:pPr>
        <w:pStyle w:val="BodyText"/>
      </w:pPr>
      <w:r>
        <w:t xml:space="preserve">As a passionate and determined student from the vibrant city of Harare, I am writing to formally submit my application for the Global Technology Foundation's prestigious Scholarship for Computer Engineering. Having witnessed firsthand the transformative potential of technology in addressing Zimbabwean challenges while growing up amidst Harare's dynamic urban landscape, I am deeply committed to becoming a Computer Engineer who contributes meaningfully to our nation's digital future. This Scholarship Application Letter represents not just an academic pursuit, but a solemn pledge to leverage advanced engineering skills for the socio-economic development of Zimbabwe Harare and beyond.</w:t>
      </w:r>
    </w:p>
    <w:p>
      <w:pPr>
        <w:pStyle w:val="BodyText"/>
      </w:pPr>
      <w:r>
        <w:t xml:space="preserve">My journey toward computer engineering began in my high school years at Chisipite Secondary School in Harare, where I consistently excelled in mathematics and physics. My fascination with technology was ignited when I developed a simple mobile application to connect local farmers with markets during the 2021 agricultural season – a project that directly addressed Zimbabwe's persistent food distribution inefficiencies. This experience revealed the critical need for locally designed technological solutions within our context, reinforcing my resolve to pursue Computer Engineering as a discipline specifically tailored to solve problems facing Zimbabweans. My academic record (Grade 13 average: 87%) earned me admission to the Faculty of Engineering at the University of Zimbabwe, where I am currently completing prerequisite courses with distinction.</w:t>
      </w:r>
    </w:p>
    <w:p>
      <w:pPr>
        <w:pStyle w:val="BodyText"/>
      </w:pPr>
      <w:r>
        <w:t xml:space="preserve">Zimbabwe Harare presents a compelling environment for Computer Engineering innovation. With over 60% internet penetration but significant infrastructure gaps, especially in rural districts adjacent to our capital city, there exists an urgent need for resilient, low-cost technological solutions. As a student deeply embedded in Harare's tech ecosystem – having participated in the annual ZimTech Hackathon and volunteered with the Harare Innovation Hub – I understand that Computer Engineering is far more than coding; it requires contextual awareness of power instability, limited bandwidth access, and cultural nuances. My proposed research focuses on developing offline-first mobile applications for agricultural extension services, addressing a critical gap where 70% of Zimbabwe's population relies on farming but lacks timely market data. This project directly aligns with Zimbabwe's National ICT Policy 2023-2028 and the Smart City Harare initiative, demonstrating my commitment to engineering solutions rooted in national development priorities.</w:t>
      </w:r>
    </w:p>
    <w:p>
      <w:pPr>
        <w:pStyle w:val="BodyText"/>
      </w:pPr>
      <w:r>
        <w:t xml:space="preserve">The financial burden of pursuing a Computer Engineering degree at the University of Zimbabwe – particularly with essential lab access, specialized software licenses, and required international conference attendance – presents significant challenges. My parents, both public sector workers in Harare's municipal services, cannot cover the full cost of tuition and associated expenses without jeopardizing our family's basic stability. This scholarship is therefore not merely a financial aid; it represents an investment in cultivating a future Computer Engineer equipped to address Zimbabwe's unique technological landscape. Without this support, I would be forced to reduce my academic focus on critical hardware-software integration modules or forgo invaluable industry internships with Harare-based firms like Econet Wireless or Zimswitch.</w:t>
      </w:r>
    </w:p>
    <w:p>
      <w:pPr>
        <w:pStyle w:val="BodyText"/>
      </w:pPr>
      <w:r>
        <w:t xml:space="preserve">My long-term vision extends far beyond personal achievement. Within five years, I aim to establish a tech incubator in Harare focused on developing affordable, locally adaptable software for Zimbabwe's informal economy – particularly targeting the over 400,000 street vendors operating daily in Harare's central business district. My proposed Computer Engineering curriculum will include courses in embedded systems (essential for rural solar-powered IoT solutions) and cybersecurity (critical as Zimbabwe expands digital government services). I have already begun networking with Harare's Department of Science and Technology to align my research with national needs, ensuring my work directly serves the community from which I come.</w:t>
      </w:r>
    </w:p>
    <w:p>
      <w:pPr>
        <w:pStyle w:val="BodyText"/>
      </w:pPr>
      <w:r>
        <w:t xml:space="preserve">I am uniquely positioned to maximize this scholarship due to my deep understanding of Zimbabwe Harare's technological ecosystem. Unlike international applicants, I possess fluency in Shona and Ndebele – crucial for user-centric design in rural communities – and firsthand experience navigating the city's electricity constraints that shape all engineering decisions here. My volunteer work at the Harare Public Library's digital literacy program taught me to adapt complex concepts for diverse audiences, a skill essential for any Computer Engineer working in our resource-constrained environment. I have also developed prototypes using recycled hardware components, demonstrating my commitment to sustainable engineering practices relevant to Zimbabwe's economic context.</w:t>
      </w:r>
    </w:p>
    <w:p>
      <w:pPr>
        <w:pStyle w:val="BodyText"/>
      </w:pPr>
      <w:r>
        <w:t xml:space="preserve">The Global Technology Foundation's scholarship represents more than financial support; it is an endorsement of Zimbabwean youth taking ownership of our technological destiny. As the 2023 Harare Youth Tech Ambassador, I've seen how empowering local engineers accelerates innovation – for instance, when a student project from the University of Zimbabwe developed a low-cost water quality sensor used across Harare's suburbs. This Scholarship Application Letter embodies my commitment to becoming part of that solution: a Computer Engineer who does not merely consume technology but actively shapes it to serve Zimbabwe's people.</w:t>
      </w:r>
    </w:p>
    <w:p>
      <w:pPr>
        <w:pStyle w:val="BodyText"/>
      </w:pPr>
      <w:r>
        <w:t xml:space="preserve">I am confident that this scholarship will enable me to excel academically, contribute immediately to Harare's tech community through university projects, and ultimately return my skills as a Computer Engineer equipped with global standards but grounded in Zimbabwean realities. I would be honored to represent the Global Technology Foundation as an advocate for ethical, context-driven engineering in Zimbabwe Harare.</w:t>
      </w:r>
    </w:p>
    <w:p>
      <w:pPr>
        <w:pStyle w:val="BodyText"/>
      </w:pPr>
      <w:r>
        <w:t xml:space="preserve">Thank you for considering my application. I welcome the opportunity to discuss how my vision aligns with your foundation's mission at your convenience. My CV and academic transcripts are attached for your review.</w:t>
      </w:r>
    </w:p>
    <w:p>
      <w:pPr>
        <w:pStyle w:val="BodyText"/>
      </w:pPr>
      <w:r>
        <w:t xml:space="preserve">Sincerely,</w:t>
      </w:r>
    </w:p>
    <w:bookmarkStart w:id="20" w:name="tinashe-chikwanda"/>
    <w:p>
      <w:pPr>
        <w:pStyle w:val="Heading3"/>
      </w:pPr>
      <w:r>
        <w:t xml:space="preserve">Tinashe Chikwanda</w:t>
      </w:r>
    </w:p>
    <w:p>
      <w:pPr>
        <w:pStyle w:val="FirstParagraph"/>
      </w:pPr>
      <w:r>
        <w:t xml:space="preserve">Student ID No.: UZ/ENG/2023/CMP/4478</w:t>
      </w:r>
      <w:r>
        <w:br/>
      </w:r>
      <w:r>
        <w:t xml:space="preserve">University of Zimbabwe, Department of Computer Engineering</w:t>
      </w:r>
      <w:r>
        <w:br/>
      </w:r>
      <w:r>
        <w:t xml:space="preserve">Harare, Zimbabwe</w:t>
      </w:r>
      <w:r>
        <w:br/>
      </w:r>
      <w:r>
        <w:t xml:space="preserve">Email: t.chikwanda@u-z.ac.zw | Phone: +263 77 123 456</w:t>
      </w:r>
    </w:p>
    <w:p>
      <w:pPr>
        <w:pStyle w:val="BodyText"/>
      </w:pPr>
      <w:r>
        <w:t xml:space="preserve">This Scholarship Application Letter for Computer Engineer at the University of Zimbabwe (Harare) reflects a commitment to engineering excellence with contextual relevance to Zimbabwe's development challenge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 (Zimbabwe Harare)</dc:title>
  <dc:creator/>
  <dc:language>en</dc:language>
  <cp:keywords/>
  <dcterms:created xsi:type="dcterms:W3CDTF">2025-12-09T07:57:11Z</dcterms:created>
  <dcterms:modified xsi:type="dcterms:W3CDTF">2025-12-09T07:57:11Z</dcterms:modified>
</cp:coreProperties>
</file>

<file path=docProps/custom.xml><?xml version="1.0" encoding="utf-8"?>
<Properties xmlns="http://schemas.openxmlformats.org/officeDocument/2006/custom-properties" xmlns:vt="http://schemas.openxmlformats.org/officeDocument/2006/docPropsVTypes"/>
</file>